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4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3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402741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BANK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79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87426 visual damage ID 87427 inadequate seals ID 87428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87426 visual damage ID 87427 inadequate seals ID 87428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3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0Z</dcterms:created>
  <dcterms:modified xsi:type="dcterms:W3CDTF">2024-04-25T1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